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ab"/>
        <w:rPr>
          <w:color w:val="FF0000"/>
          <w:sz w:val="36"/>
          <w:szCs w:val="36"/>
        </w:rPr>
      </w:pPr>
      <w:r w:rsidRPr="0041491B">
        <w:rPr>
          <w:b/>
          <w:bCs/>
          <w:color w:val="FF0000"/>
          <w:sz w:val="36"/>
          <w:szCs w:val="36"/>
        </w:rPr>
        <w:t>MARitime Soft Skills for Onboard Healthy Nutrition and</w:t>
      </w:r>
      <w:r w:rsidRPr="0041491B">
        <w:rPr>
          <w:b/>
          <w:bCs/>
          <w:color w:val="FF0000"/>
          <w:sz w:val="36"/>
          <w:szCs w:val="36"/>
          <w:lang w:val="ro-RO"/>
        </w:rPr>
        <w:t xml:space="preserve"> </w:t>
      </w:r>
      <w:r w:rsidRPr="0041491B">
        <w:rPr>
          <w:b/>
          <w:bCs/>
          <w:color w:val="FF0000"/>
          <w:sz w:val="36"/>
          <w:szCs w:val="36"/>
        </w:rPr>
        <w:t xml:space="preserve">CULinary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ab"/>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ab"/>
      </w:pPr>
    </w:p>
    <w:p w14:paraId="30CE8AA7" w14:textId="77777777" w:rsidR="003A7EA1" w:rsidRPr="00005A56" w:rsidRDefault="003A7EA1" w:rsidP="003A7EA1">
      <w:pPr>
        <w:pStyle w:val="ab"/>
        <w:rPr>
          <w:lang w:val="en-GB"/>
        </w:rPr>
      </w:pPr>
      <w:r w:rsidRPr="00005A56">
        <w:rPr>
          <w:lang w:val="en-GB"/>
        </w:rPr>
        <w:t>ENTREPRENEURIAL OPPORTUNITIES IN PROCUREMENT</w:t>
      </w:r>
    </w:p>
    <w:p w14:paraId="7EA9F8FD" w14:textId="77777777" w:rsidR="003A7EA1" w:rsidRPr="00005A56" w:rsidRDefault="003A7EA1" w:rsidP="003A7EA1">
      <w:pPr>
        <w:pStyle w:val="ab"/>
        <w:rPr>
          <w:sz w:val="32"/>
          <w:szCs w:val="32"/>
          <w:lang w:val="en-GB"/>
        </w:rPr>
      </w:pPr>
      <w:r w:rsidRPr="00005A56">
        <w:rPr>
          <w:sz w:val="32"/>
          <w:szCs w:val="32"/>
          <w:lang w:val="en-GB"/>
        </w:rPr>
        <w:t xml:space="preserve">(Entrepreneurial Opportunities in Seagoing Procurement Services) </w:t>
      </w:r>
    </w:p>
    <w:p w14:paraId="59C1F752" w14:textId="77777777" w:rsidR="003A7EA1" w:rsidRPr="00005A56" w:rsidRDefault="003A7EA1" w:rsidP="003A7EA1">
      <w:pPr>
        <w:pStyle w:val="ab"/>
        <w:rPr>
          <w:color w:val="EE0000"/>
          <w:sz w:val="36"/>
          <w:szCs w:val="36"/>
          <w:lang w:val="en-GB"/>
        </w:rPr>
      </w:pPr>
    </w:p>
    <w:p w14:paraId="0139F6E9" w14:textId="7FC2267E"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I </w:t>
      </w:r>
    </w:p>
    <w:p w14:paraId="27C1EE43" w14:textId="77777777" w:rsidR="003A7EA1" w:rsidRPr="003A7EA1" w:rsidRDefault="003A7EA1" w:rsidP="003A7EA1">
      <w:pPr>
        <w:jc w:val="center"/>
        <w:rPr>
          <w:rFonts w:eastAsiaTheme="majorEastAsia"/>
          <w:b/>
          <w:bCs/>
          <w:color w:val="1F497D" w:themeColor="text2"/>
          <w:spacing w:val="-10"/>
          <w:kern w:val="28"/>
          <w:sz w:val="72"/>
          <w:szCs w:val="72"/>
          <w:lang w:val="en-GB"/>
        </w:rPr>
      </w:pPr>
      <w:r w:rsidRPr="003A7EA1">
        <w:rPr>
          <w:rFonts w:eastAsiaTheme="majorEastAsia"/>
          <w:b/>
          <w:bCs/>
          <w:color w:val="1F497D" w:themeColor="text2"/>
          <w:spacing w:val="-10"/>
          <w:kern w:val="28"/>
          <w:sz w:val="72"/>
          <w:szCs w:val="72"/>
          <w:lang w:val="en-GB"/>
        </w:rPr>
        <w:t>Introduction to entrepreneurship</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Pr="00921A91" w:rsidRDefault="00312E7D"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REVIEW QUESTIONS PART ONE</w:t>
      </w:r>
    </w:p>
    <w:p w14:paraId="4229FD2D" w14:textId="77777777" w:rsidR="00DE71DC" w:rsidRDefault="00DE71DC" w:rsidP="003D6BF5">
      <w:pPr>
        <w:rPr>
          <w:lang w:val="bg-BG"/>
        </w:rPr>
      </w:pPr>
    </w:p>
    <w:p w14:paraId="05C03346" w14:textId="77777777" w:rsidR="00714AB2" w:rsidRPr="00005A56" w:rsidRDefault="00714AB2" w:rsidP="00714AB2">
      <w:pPr>
        <w:rPr>
          <w:lang w:val="en-GB"/>
        </w:rPr>
      </w:pPr>
      <w:r w:rsidRPr="004D243A">
        <w:rPr>
          <w:color w:val="000000" w:themeColor="text1"/>
          <w:lang w:val="en-GB"/>
        </w:rPr>
        <w:t xml:space="preserve">By successful passing the </w:t>
      </w:r>
      <w:r w:rsidRPr="00005A56">
        <w:rPr>
          <w:lang w:val="en-GB"/>
        </w:rPr>
        <w:t>test, you confirm that you have mastered the key concepts of entrepreneurship and entrepreneurial opportunities in shipping supply.</w:t>
      </w:r>
    </w:p>
    <w:p w14:paraId="397BB223" w14:textId="77777777" w:rsidR="00714AB2" w:rsidRPr="00005A56" w:rsidRDefault="00714AB2" w:rsidP="00714AB2">
      <w:pPr>
        <w:rPr>
          <w:lang w:val="en-GB"/>
        </w:rPr>
      </w:pPr>
    </w:p>
    <w:p w14:paraId="596DBAE9" w14:textId="77777777" w:rsidR="00714AB2" w:rsidRPr="00005A56" w:rsidRDefault="00714AB2" w:rsidP="00714AB2">
      <w:pPr>
        <w:pStyle w:val="Questions"/>
        <w:rPr>
          <w:b/>
          <w:bCs w:val="0"/>
          <w:lang w:val="en-GB"/>
        </w:rPr>
      </w:pPr>
      <w:r w:rsidRPr="00005A56">
        <w:rPr>
          <w:b/>
          <w:bCs w:val="0"/>
          <w:lang w:val="en-GB"/>
        </w:rPr>
        <w:t>Question 1. What is the most accurate definition of an entrepreneurial opportunity in the context of on-board sourcing?</w:t>
      </w:r>
    </w:p>
    <w:p w14:paraId="61A86073" w14:textId="77777777" w:rsidR="00714AB2" w:rsidRPr="00005A56" w:rsidRDefault="00714AB2" w:rsidP="00714AB2">
      <w:pPr>
        <w:pStyle w:val="Questions"/>
        <w:numPr>
          <w:ilvl w:val="0"/>
          <w:numId w:val="0"/>
        </w:numPr>
        <w:ind w:left="1287"/>
        <w:rPr>
          <w:lang w:val="en-GB"/>
        </w:rPr>
      </w:pPr>
      <w:r w:rsidRPr="00005A56">
        <w:rPr>
          <w:lang w:val="en-GB"/>
        </w:rPr>
        <w:t>a) Moment when work can be reduced</w:t>
      </w:r>
    </w:p>
    <w:p w14:paraId="1388F385" w14:textId="77777777" w:rsidR="00714AB2" w:rsidRPr="00005A56" w:rsidRDefault="00714AB2" w:rsidP="00714AB2">
      <w:pPr>
        <w:pStyle w:val="Questions"/>
        <w:numPr>
          <w:ilvl w:val="0"/>
          <w:numId w:val="0"/>
        </w:numPr>
        <w:ind w:left="1287"/>
        <w:rPr>
          <w:lang w:val="en-GB"/>
        </w:rPr>
      </w:pPr>
      <w:r w:rsidRPr="00005A56">
        <w:rPr>
          <w:lang w:val="en-GB"/>
        </w:rPr>
        <w:t>b) Situation where new products are ordered</w:t>
      </w:r>
    </w:p>
    <w:p w14:paraId="07F303B2" w14:textId="77777777" w:rsidR="00714AB2" w:rsidRPr="00005A56" w:rsidRDefault="00714AB2" w:rsidP="00714AB2">
      <w:pPr>
        <w:pStyle w:val="Questions"/>
        <w:numPr>
          <w:ilvl w:val="0"/>
          <w:numId w:val="0"/>
        </w:numPr>
        <w:ind w:left="1287"/>
        <w:rPr>
          <w:lang w:val="en-GB"/>
        </w:rPr>
      </w:pPr>
      <w:r w:rsidRPr="00005A56">
        <w:rPr>
          <w:lang w:val="en-GB"/>
        </w:rPr>
        <w:t>c) Conscious action by which a problem or deviation leads to improvement</w:t>
      </w:r>
    </w:p>
    <w:p w14:paraId="10E176FE" w14:textId="77777777" w:rsidR="00714AB2" w:rsidRPr="00005A56" w:rsidRDefault="00714AB2" w:rsidP="00714AB2">
      <w:pPr>
        <w:pStyle w:val="Questions"/>
        <w:numPr>
          <w:ilvl w:val="0"/>
          <w:numId w:val="0"/>
        </w:numPr>
        <w:ind w:left="1287"/>
        <w:rPr>
          <w:lang w:val="en-GB"/>
        </w:rPr>
      </w:pPr>
      <w:r w:rsidRPr="00005A56">
        <w:rPr>
          <w:lang w:val="en-GB"/>
        </w:rPr>
        <w:t>d) Instruction issued by the Coast Guard</w:t>
      </w:r>
    </w:p>
    <w:p w14:paraId="349EB202" w14:textId="77777777" w:rsidR="00714AB2" w:rsidRPr="00005A56" w:rsidRDefault="00714AB2" w:rsidP="00714AB2">
      <w:pPr>
        <w:rPr>
          <w:b/>
          <w:i/>
          <w:color w:val="000000" w:themeColor="text1"/>
          <w:lang w:val="en-GB"/>
        </w:rPr>
      </w:pPr>
    </w:p>
    <w:p w14:paraId="471FD85C" w14:textId="77777777" w:rsidR="00714AB2" w:rsidRPr="00005A56" w:rsidRDefault="00714AB2" w:rsidP="00714AB2">
      <w:pPr>
        <w:rPr>
          <w:b/>
          <w:i/>
          <w:color w:val="000000" w:themeColor="text1"/>
          <w:lang w:val="en-GB"/>
        </w:rPr>
      </w:pPr>
      <w:r>
        <w:rPr>
          <w:b/>
          <w:i/>
          <w:color w:val="000000" w:themeColor="text1"/>
          <w:lang w:val="en-GB"/>
        </w:rPr>
        <w:t>Correct answer: c) C</w:t>
      </w:r>
      <w:r w:rsidRPr="00005A56">
        <w:rPr>
          <w:b/>
          <w:i/>
          <w:color w:val="000000" w:themeColor="text1"/>
          <w:lang w:val="en-GB"/>
        </w:rPr>
        <w:t>onscious action by which a problem or deviation leads to improvement</w:t>
      </w:r>
    </w:p>
    <w:p w14:paraId="2BBC0EE6" w14:textId="77777777" w:rsidR="00714AB2" w:rsidRPr="00005A56" w:rsidRDefault="00714AB2" w:rsidP="00714AB2">
      <w:pPr>
        <w:rPr>
          <w:lang w:val="en-GB"/>
        </w:rPr>
      </w:pPr>
    </w:p>
    <w:p w14:paraId="68946059" w14:textId="77777777" w:rsidR="00714AB2" w:rsidRPr="00005A56" w:rsidRDefault="00714AB2" w:rsidP="00714AB2">
      <w:pPr>
        <w:pStyle w:val="Questions"/>
        <w:rPr>
          <w:b/>
          <w:bCs w:val="0"/>
          <w:lang w:val="en-GB"/>
        </w:rPr>
      </w:pPr>
      <w:r w:rsidRPr="00005A56">
        <w:rPr>
          <w:b/>
          <w:bCs w:val="0"/>
          <w:lang w:val="en-GB"/>
        </w:rPr>
        <w:t>Question 2. Which of the following best illustrates the use of an entrepreneurial opportunity?</w:t>
      </w:r>
    </w:p>
    <w:p w14:paraId="1F412B86" w14:textId="77777777" w:rsidR="00714AB2" w:rsidRPr="00005A56" w:rsidRDefault="00714AB2" w:rsidP="00714AB2">
      <w:pPr>
        <w:pStyle w:val="Questions"/>
        <w:numPr>
          <w:ilvl w:val="0"/>
          <w:numId w:val="0"/>
        </w:numPr>
        <w:ind w:left="1287"/>
        <w:rPr>
          <w:lang w:val="en-GB"/>
        </w:rPr>
      </w:pPr>
      <w:r w:rsidRPr="00005A56">
        <w:rPr>
          <w:lang w:val="en-GB"/>
        </w:rPr>
        <w:t>a) Waiting for delivery in port</w:t>
      </w:r>
    </w:p>
    <w:p w14:paraId="222F6A74" w14:textId="77777777" w:rsidR="00714AB2" w:rsidRPr="00005A56" w:rsidRDefault="00714AB2" w:rsidP="00714AB2">
      <w:pPr>
        <w:pStyle w:val="Questions"/>
        <w:numPr>
          <w:ilvl w:val="0"/>
          <w:numId w:val="0"/>
        </w:numPr>
        <w:ind w:left="1287"/>
        <w:rPr>
          <w:lang w:val="en-GB"/>
        </w:rPr>
      </w:pPr>
      <w:r w:rsidRPr="00005A56">
        <w:rPr>
          <w:lang w:val="en-GB"/>
        </w:rPr>
        <w:t>b) Change of chef if dissatisfied with the menu</w:t>
      </w:r>
    </w:p>
    <w:p w14:paraId="1013B584" w14:textId="77777777" w:rsidR="00714AB2" w:rsidRPr="00005A56" w:rsidRDefault="00714AB2" w:rsidP="00714AB2">
      <w:pPr>
        <w:pStyle w:val="Questions"/>
        <w:numPr>
          <w:ilvl w:val="0"/>
          <w:numId w:val="0"/>
        </w:numPr>
        <w:ind w:left="1287"/>
        <w:rPr>
          <w:lang w:val="en-GB"/>
        </w:rPr>
      </w:pPr>
      <w:r w:rsidRPr="00005A56">
        <w:rPr>
          <w:lang w:val="en-GB"/>
        </w:rPr>
        <w:t>c) Proposal for rotation of stocks according to expiry date</w:t>
      </w:r>
    </w:p>
    <w:p w14:paraId="5F274678" w14:textId="77777777" w:rsidR="00714AB2" w:rsidRPr="00005A56" w:rsidRDefault="00714AB2" w:rsidP="00714AB2">
      <w:pPr>
        <w:pStyle w:val="Questions"/>
        <w:numPr>
          <w:ilvl w:val="0"/>
          <w:numId w:val="0"/>
        </w:numPr>
        <w:ind w:left="1287"/>
        <w:rPr>
          <w:lang w:val="en-GB"/>
        </w:rPr>
      </w:pPr>
      <w:r w:rsidRPr="00005A56">
        <w:rPr>
          <w:lang w:val="en-GB"/>
        </w:rPr>
        <w:t>d) Using a template order without adjustments</w:t>
      </w:r>
    </w:p>
    <w:p w14:paraId="00C7484F" w14:textId="77777777" w:rsidR="00714AB2" w:rsidRPr="00C60C84" w:rsidRDefault="00714AB2" w:rsidP="00714AB2">
      <w:pPr>
        <w:rPr>
          <w:b/>
          <w:i/>
          <w:color w:val="FF0000"/>
          <w:lang w:val="en-GB"/>
        </w:rPr>
      </w:pPr>
      <w:r w:rsidRPr="00005A56">
        <w:rPr>
          <w:b/>
          <w:i/>
          <w:color w:val="000000" w:themeColor="text1"/>
          <w:lang w:val="en-GB"/>
        </w:rPr>
        <w:t xml:space="preserve">Correct answer: c) </w:t>
      </w:r>
      <w:r w:rsidRPr="00C60C84">
        <w:rPr>
          <w:b/>
          <w:i/>
          <w:color w:val="FF0000"/>
          <w:lang w:val="en-GB"/>
        </w:rPr>
        <w:t>Proposal for rotation of stocks according to expiry date</w:t>
      </w:r>
    </w:p>
    <w:p w14:paraId="782DA296" w14:textId="77777777" w:rsidR="00714AB2" w:rsidRPr="00005A56" w:rsidRDefault="00714AB2" w:rsidP="00714AB2">
      <w:pPr>
        <w:rPr>
          <w:lang w:val="en-GB"/>
        </w:rPr>
      </w:pPr>
    </w:p>
    <w:p w14:paraId="09C354ED" w14:textId="77777777" w:rsidR="00714AB2" w:rsidRPr="00005A56" w:rsidRDefault="00714AB2" w:rsidP="00714AB2">
      <w:pPr>
        <w:pStyle w:val="Questions"/>
        <w:rPr>
          <w:b/>
          <w:bCs w:val="0"/>
          <w:lang w:val="en-GB"/>
        </w:rPr>
      </w:pPr>
      <w:r w:rsidRPr="00005A56">
        <w:rPr>
          <w:b/>
          <w:bCs w:val="0"/>
          <w:lang w:val="en-GB"/>
        </w:rPr>
        <w:t>Question 3. What is the first stage in the entrepreneurial opportunity process?</w:t>
      </w:r>
    </w:p>
    <w:p w14:paraId="259DAD7D" w14:textId="77777777" w:rsidR="00714AB2" w:rsidRPr="00005A56" w:rsidRDefault="00714AB2" w:rsidP="00714AB2">
      <w:pPr>
        <w:pStyle w:val="Questions"/>
        <w:numPr>
          <w:ilvl w:val="0"/>
          <w:numId w:val="0"/>
        </w:numPr>
        <w:ind w:left="1287"/>
        <w:rPr>
          <w:lang w:val="en-GB"/>
        </w:rPr>
      </w:pPr>
      <w:r w:rsidRPr="00005A56">
        <w:rPr>
          <w:lang w:val="en-GB"/>
        </w:rPr>
        <w:t>a) Action without analysis</w:t>
      </w:r>
    </w:p>
    <w:p w14:paraId="2D156064" w14:textId="77777777" w:rsidR="00714AB2" w:rsidRPr="00005A56" w:rsidRDefault="00714AB2" w:rsidP="00714AB2">
      <w:pPr>
        <w:pStyle w:val="Questions"/>
        <w:numPr>
          <w:ilvl w:val="0"/>
          <w:numId w:val="0"/>
        </w:numPr>
        <w:ind w:left="1287"/>
        <w:rPr>
          <w:lang w:val="en-GB"/>
        </w:rPr>
      </w:pPr>
      <w:r w:rsidRPr="00005A56">
        <w:rPr>
          <w:lang w:val="en-GB"/>
        </w:rPr>
        <w:t>b) Seeking approval from the master</w:t>
      </w:r>
    </w:p>
    <w:p w14:paraId="281F96D9" w14:textId="77777777" w:rsidR="00714AB2" w:rsidRPr="00005A56" w:rsidRDefault="00714AB2" w:rsidP="00714AB2">
      <w:pPr>
        <w:pStyle w:val="Questions"/>
        <w:numPr>
          <w:ilvl w:val="0"/>
          <w:numId w:val="0"/>
        </w:numPr>
        <w:ind w:left="1287"/>
        <w:rPr>
          <w:lang w:val="en-GB"/>
        </w:rPr>
      </w:pPr>
      <w:r w:rsidRPr="00005A56">
        <w:rPr>
          <w:lang w:val="en-GB"/>
        </w:rPr>
        <w:t>c) Monitoring and identification of deviation</w:t>
      </w:r>
    </w:p>
    <w:p w14:paraId="5EEAD759" w14:textId="77777777" w:rsidR="00714AB2" w:rsidRPr="00005A56" w:rsidRDefault="00714AB2" w:rsidP="00714AB2">
      <w:pPr>
        <w:pStyle w:val="Questions"/>
        <w:numPr>
          <w:ilvl w:val="0"/>
          <w:numId w:val="0"/>
        </w:numPr>
        <w:ind w:left="1287"/>
        <w:rPr>
          <w:lang w:val="en-GB"/>
        </w:rPr>
      </w:pPr>
      <w:r w:rsidRPr="00005A56">
        <w:rPr>
          <w:lang w:val="en-GB"/>
        </w:rPr>
        <w:t>(d) Accounting for shortfalls</w:t>
      </w:r>
    </w:p>
    <w:p w14:paraId="72546D56" w14:textId="77777777" w:rsidR="00714AB2" w:rsidRPr="00A64971" w:rsidRDefault="00714AB2" w:rsidP="00714AB2">
      <w:pPr>
        <w:rPr>
          <w:b/>
          <w:i/>
          <w:color w:val="FF0000"/>
          <w:lang w:val="en-GB"/>
        </w:rPr>
      </w:pPr>
      <w:r w:rsidRPr="00005A56">
        <w:rPr>
          <w:b/>
          <w:i/>
          <w:color w:val="000000" w:themeColor="text1"/>
          <w:lang w:val="en-GB"/>
        </w:rPr>
        <w:t xml:space="preserve">Correct answer: c) </w:t>
      </w:r>
      <w:r w:rsidRPr="00C60C84">
        <w:rPr>
          <w:b/>
          <w:i/>
          <w:color w:val="FF0000"/>
          <w:lang w:val="en-GB"/>
        </w:rPr>
        <w:t>Monitoring</w:t>
      </w:r>
      <w:r w:rsidRPr="00C60C84">
        <w:rPr>
          <w:color w:val="FF0000"/>
          <w:lang w:val="en-GB"/>
        </w:rPr>
        <w:t xml:space="preserve"> </w:t>
      </w:r>
      <w:r w:rsidRPr="00A64971">
        <w:rPr>
          <w:b/>
          <w:i/>
          <w:color w:val="FF0000"/>
          <w:lang w:val="en-GB"/>
        </w:rPr>
        <w:t>and identification of deviation</w:t>
      </w:r>
    </w:p>
    <w:p w14:paraId="2BF36DAF" w14:textId="77777777" w:rsidR="00714AB2" w:rsidRPr="00005A56" w:rsidRDefault="00714AB2" w:rsidP="00714AB2">
      <w:pPr>
        <w:rPr>
          <w:lang w:val="en-GB"/>
        </w:rPr>
      </w:pPr>
    </w:p>
    <w:p w14:paraId="34C3ACB7" w14:textId="77777777" w:rsidR="00714AB2" w:rsidRPr="00005A56" w:rsidRDefault="00714AB2" w:rsidP="00714AB2">
      <w:pPr>
        <w:pStyle w:val="Questions"/>
        <w:rPr>
          <w:b/>
          <w:bCs w:val="0"/>
          <w:lang w:val="en-GB"/>
        </w:rPr>
      </w:pPr>
      <w:r w:rsidRPr="00005A56">
        <w:rPr>
          <w:b/>
          <w:bCs w:val="0"/>
          <w:lang w:val="en-GB"/>
        </w:rPr>
        <w:t>Question 4. What distinguishes entrepreneurial thinking from the classical management approach?</w:t>
      </w:r>
    </w:p>
    <w:p w14:paraId="51C5AFA9" w14:textId="77777777" w:rsidR="00714AB2" w:rsidRPr="00005A56" w:rsidRDefault="00714AB2" w:rsidP="00714AB2">
      <w:pPr>
        <w:pStyle w:val="Questions"/>
        <w:numPr>
          <w:ilvl w:val="0"/>
          <w:numId w:val="0"/>
        </w:numPr>
        <w:ind w:left="1287"/>
        <w:rPr>
          <w:lang w:val="en-GB"/>
        </w:rPr>
      </w:pPr>
      <w:r w:rsidRPr="00005A56">
        <w:rPr>
          <w:lang w:val="en-GB"/>
        </w:rPr>
        <w:t>a) Compliance with the rules</w:t>
      </w:r>
    </w:p>
    <w:p w14:paraId="27F0D5AA" w14:textId="77777777" w:rsidR="00714AB2" w:rsidRPr="00005A56" w:rsidRDefault="00714AB2" w:rsidP="00714AB2">
      <w:pPr>
        <w:pStyle w:val="Questions"/>
        <w:numPr>
          <w:ilvl w:val="0"/>
          <w:numId w:val="0"/>
        </w:numPr>
        <w:ind w:left="1287"/>
        <w:rPr>
          <w:lang w:val="en-GB"/>
        </w:rPr>
      </w:pPr>
      <w:r w:rsidRPr="00005A56">
        <w:rPr>
          <w:lang w:val="en-GB"/>
        </w:rPr>
        <w:t>b) Obedience to formal structures</w:t>
      </w:r>
    </w:p>
    <w:p w14:paraId="5D41AA7B" w14:textId="77777777" w:rsidR="00714AB2" w:rsidRPr="00005A56" w:rsidRDefault="00714AB2" w:rsidP="00714AB2">
      <w:pPr>
        <w:pStyle w:val="Questions"/>
        <w:numPr>
          <w:ilvl w:val="0"/>
          <w:numId w:val="0"/>
        </w:numPr>
        <w:ind w:left="1287"/>
        <w:rPr>
          <w:lang w:val="en-GB"/>
        </w:rPr>
      </w:pPr>
      <w:r w:rsidRPr="00005A56">
        <w:rPr>
          <w:lang w:val="en-GB"/>
        </w:rPr>
        <w:t>c) Proactivity, adaptation and value orientation</w:t>
      </w:r>
    </w:p>
    <w:p w14:paraId="3B3614B7" w14:textId="77777777" w:rsidR="00714AB2" w:rsidRPr="00005A56" w:rsidRDefault="00714AB2" w:rsidP="00714AB2">
      <w:pPr>
        <w:pStyle w:val="Questions"/>
        <w:numPr>
          <w:ilvl w:val="0"/>
          <w:numId w:val="0"/>
        </w:numPr>
        <w:ind w:left="1287"/>
        <w:rPr>
          <w:lang w:val="en-GB"/>
        </w:rPr>
      </w:pPr>
      <w:r w:rsidRPr="00005A56">
        <w:rPr>
          <w:lang w:val="en-GB"/>
        </w:rPr>
        <w:t>d) Performance without deviation</w:t>
      </w:r>
    </w:p>
    <w:p w14:paraId="24C576C4" w14:textId="77777777" w:rsidR="00714AB2" w:rsidRPr="00005A56" w:rsidRDefault="00714AB2" w:rsidP="00714AB2">
      <w:pPr>
        <w:rPr>
          <w:b/>
          <w:i/>
          <w:color w:val="000000" w:themeColor="text1"/>
          <w:lang w:val="en-GB"/>
        </w:rPr>
      </w:pPr>
      <w:r w:rsidRPr="00005A56">
        <w:rPr>
          <w:b/>
          <w:i/>
          <w:color w:val="000000" w:themeColor="text1"/>
          <w:lang w:val="en-GB"/>
        </w:rPr>
        <w:t xml:space="preserve">Correct answer: c) </w:t>
      </w:r>
      <w:r w:rsidRPr="000E5F4C">
        <w:rPr>
          <w:b/>
          <w:i/>
          <w:color w:val="FF0000"/>
          <w:lang w:val="en-GB"/>
        </w:rPr>
        <w:t>Proactivity, adaptation and value orientation</w:t>
      </w:r>
    </w:p>
    <w:p w14:paraId="4669FF37" w14:textId="77777777" w:rsidR="00714AB2" w:rsidRPr="00005A56" w:rsidRDefault="00714AB2" w:rsidP="00714AB2">
      <w:pPr>
        <w:rPr>
          <w:lang w:val="en-GB"/>
        </w:rPr>
      </w:pPr>
    </w:p>
    <w:p w14:paraId="6B70BBCB" w14:textId="77777777" w:rsidR="00714AB2" w:rsidRPr="00005A56" w:rsidRDefault="00714AB2" w:rsidP="00714AB2">
      <w:pPr>
        <w:pStyle w:val="Questions"/>
        <w:rPr>
          <w:b/>
          <w:bCs w:val="0"/>
          <w:lang w:val="en-GB"/>
        </w:rPr>
      </w:pPr>
      <w:r w:rsidRPr="00005A56">
        <w:rPr>
          <w:b/>
          <w:bCs w:val="0"/>
          <w:lang w:val="en-GB"/>
        </w:rPr>
        <w:t>Question 5. What indicates that a behaviour is entrepreneurial in a shipping context?</w:t>
      </w:r>
    </w:p>
    <w:p w14:paraId="5EE13A47" w14:textId="77777777" w:rsidR="00714AB2" w:rsidRPr="00005A56" w:rsidRDefault="00714AB2" w:rsidP="00714AB2">
      <w:pPr>
        <w:pStyle w:val="Questions"/>
        <w:numPr>
          <w:ilvl w:val="0"/>
          <w:numId w:val="0"/>
        </w:numPr>
        <w:ind w:left="1287"/>
        <w:rPr>
          <w:lang w:val="en-GB"/>
        </w:rPr>
      </w:pPr>
      <w:r w:rsidRPr="00005A56">
        <w:rPr>
          <w:lang w:val="en-GB"/>
        </w:rPr>
        <w:t>a) Strictly following hierarchical orders</w:t>
      </w:r>
    </w:p>
    <w:p w14:paraId="0185A66A" w14:textId="77777777" w:rsidR="00714AB2" w:rsidRPr="00005A56" w:rsidRDefault="00714AB2" w:rsidP="00714AB2">
      <w:pPr>
        <w:pStyle w:val="Questions"/>
        <w:numPr>
          <w:ilvl w:val="0"/>
          <w:numId w:val="0"/>
        </w:numPr>
        <w:ind w:left="1287"/>
        <w:rPr>
          <w:lang w:val="en-GB"/>
        </w:rPr>
      </w:pPr>
      <w:r w:rsidRPr="00005A56">
        <w:rPr>
          <w:lang w:val="en-GB"/>
        </w:rPr>
        <w:t xml:space="preserve">b) Taking </w:t>
      </w:r>
      <w:r w:rsidRPr="00C0153E">
        <w:rPr>
          <w:lang w:val="en-GB"/>
        </w:rPr>
        <w:t>action outside the scope of the job description for the purpose of improvement</w:t>
      </w:r>
    </w:p>
    <w:p w14:paraId="7F4DE434" w14:textId="77777777" w:rsidR="00714AB2" w:rsidRPr="00005A56" w:rsidRDefault="00714AB2" w:rsidP="00714AB2">
      <w:pPr>
        <w:pStyle w:val="Questions"/>
        <w:numPr>
          <w:ilvl w:val="0"/>
          <w:numId w:val="0"/>
        </w:numPr>
        <w:ind w:left="1287"/>
        <w:rPr>
          <w:lang w:val="en-GB"/>
        </w:rPr>
      </w:pPr>
      <w:r w:rsidRPr="00005A56">
        <w:rPr>
          <w:lang w:val="en-GB"/>
        </w:rPr>
        <w:t>c) Sending a request to the shore office</w:t>
      </w:r>
    </w:p>
    <w:p w14:paraId="6A38ABD4" w14:textId="77777777" w:rsidR="00714AB2" w:rsidRPr="00005A56" w:rsidRDefault="00714AB2" w:rsidP="00714AB2">
      <w:pPr>
        <w:pStyle w:val="Questions"/>
        <w:numPr>
          <w:ilvl w:val="0"/>
          <w:numId w:val="0"/>
        </w:numPr>
        <w:ind w:left="1287"/>
        <w:rPr>
          <w:lang w:val="en-GB"/>
        </w:rPr>
      </w:pPr>
      <w:r w:rsidRPr="00005A56">
        <w:rPr>
          <w:lang w:val="en-GB"/>
        </w:rPr>
        <w:t>d) Tacit acceptance of the problem</w:t>
      </w:r>
    </w:p>
    <w:p w14:paraId="1B24E306" w14:textId="77777777" w:rsidR="00714AB2" w:rsidRPr="00C0153E" w:rsidRDefault="00714AB2" w:rsidP="00714AB2">
      <w:pPr>
        <w:rPr>
          <w:b/>
          <w:i/>
          <w:color w:val="EE0000"/>
          <w:lang w:val="en-GB"/>
        </w:rPr>
      </w:pPr>
      <w:r w:rsidRPr="00005A56">
        <w:rPr>
          <w:b/>
          <w:i/>
          <w:color w:val="000000" w:themeColor="text1"/>
          <w:lang w:val="en-GB"/>
        </w:rPr>
        <w:t xml:space="preserve">Correct answer: b) </w:t>
      </w:r>
      <w:r w:rsidRPr="00C0153E">
        <w:rPr>
          <w:b/>
          <w:i/>
          <w:color w:val="EE0000"/>
          <w:lang w:val="en-GB"/>
        </w:rPr>
        <w:t>Taking action outside</w:t>
      </w:r>
      <w:r w:rsidRPr="00C0153E">
        <w:rPr>
          <w:color w:val="EE0000"/>
          <w:lang w:val="en-GB"/>
        </w:rPr>
        <w:t xml:space="preserve"> </w:t>
      </w:r>
      <w:r w:rsidRPr="00C0153E">
        <w:rPr>
          <w:b/>
          <w:i/>
          <w:color w:val="EE0000"/>
          <w:lang w:val="en-GB"/>
        </w:rPr>
        <w:t>scope of the</w:t>
      </w:r>
      <w:r>
        <w:rPr>
          <w:b/>
          <w:i/>
          <w:color w:val="EE0000"/>
          <w:lang w:val="en-GB"/>
        </w:rPr>
        <w:t xml:space="preserve"> </w:t>
      </w:r>
      <w:r w:rsidRPr="00C0153E">
        <w:rPr>
          <w:b/>
          <w:i/>
          <w:color w:val="EE0000"/>
          <w:lang w:val="en-GB"/>
        </w:rPr>
        <w:t>job description for the purpose of improvement</w:t>
      </w:r>
    </w:p>
    <w:p w14:paraId="71260C15" w14:textId="77777777" w:rsidR="00714AB2" w:rsidRPr="00005A56" w:rsidRDefault="00714AB2" w:rsidP="00714AB2">
      <w:pPr>
        <w:rPr>
          <w:lang w:val="en-GB"/>
        </w:rPr>
      </w:pPr>
    </w:p>
    <w:p w14:paraId="5BAA7697" w14:textId="77777777" w:rsidR="00714AB2" w:rsidRPr="00005A56" w:rsidRDefault="00714AB2" w:rsidP="00714AB2">
      <w:pPr>
        <w:pStyle w:val="Questions"/>
        <w:rPr>
          <w:b/>
          <w:bCs w:val="0"/>
          <w:lang w:val="en-GB"/>
        </w:rPr>
      </w:pPr>
      <w:r w:rsidRPr="00005A56">
        <w:rPr>
          <w:b/>
          <w:bCs w:val="0"/>
          <w:lang w:val="en-GB"/>
        </w:rPr>
        <w:t>Question 6. How do you create an entrepreneurial opportunity with limited resources?</w:t>
      </w:r>
    </w:p>
    <w:p w14:paraId="35946D87" w14:textId="77777777" w:rsidR="00714AB2" w:rsidRPr="00005A56" w:rsidRDefault="00714AB2" w:rsidP="00714AB2">
      <w:pPr>
        <w:pStyle w:val="Questions"/>
        <w:numPr>
          <w:ilvl w:val="0"/>
          <w:numId w:val="0"/>
        </w:numPr>
        <w:ind w:left="1287"/>
        <w:rPr>
          <w:lang w:val="en-GB"/>
        </w:rPr>
      </w:pPr>
      <w:r w:rsidRPr="00005A56">
        <w:rPr>
          <w:lang w:val="en-GB"/>
        </w:rPr>
        <w:t>a) Through additional funding</w:t>
      </w:r>
    </w:p>
    <w:p w14:paraId="1A3A9263" w14:textId="77777777" w:rsidR="00714AB2" w:rsidRPr="00005A56" w:rsidRDefault="00714AB2" w:rsidP="00714AB2">
      <w:pPr>
        <w:pStyle w:val="Questions"/>
        <w:numPr>
          <w:ilvl w:val="0"/>
          <w:numId w:val="0"/>
        </w:numPr>
        <w:ind w:left="1287"/>
        <w:rPr>
          <w:lang w:val="en-GB"/>
        </w:rPr>
      </w:pPr>
      <w:r w:rsidRPr="00005A56">
        <w:rPr>
          <w:lang w:val="en-GB"/>
        </w:rPr>
        <w:t>b) By using alternatives and rethinking the available</w:t>
      </w:r>
    </w:p>
    <w:p w14:paraId="540E983C" w14:textId="77777777" w:rsidR="00714AB2" w:rsidRPr="00005A56" w:rsidRDefault="00714AB2" w:rsidP="00714AB2">
      <w:pPr>
        <w:pStyle w:val="Questions"/>
        <w:numPr>
          <w:ilvl w:val="0"/>
          <w:numId w:val="0"/>
        </w:numPr>
        <w:ind w:left="1287"/>
        <w:rPr>
          <w:lang w:val="en-GB"/>
        </w:rPr>
      </w:pPr>
      <w:r w:rsidRPr="00005A56">
        <w:rPr>
          <w:lang w:val="en-GB"/>
        </w:rPr>
        <w:t>c) By waiting for external assistance</w:t>
      </w:r>
    </w:p>
    <w:p w14:paraId="4EF31F72" w14:textId="77777777" w:rsidR="00714AB2" w:rsidRPr="00005A56" w:rsidRDefault="00714AB2" w:rsidP="00714AB2">
      <w:pPr>
        <w:pStyle w:val="Questions"/>
        <w:numPr>
          <w:ilvl w:val="0"/>
          <w:numId w:val="0"/>
        </w:numPr>
        <w:ind w:left="1287"/>
        <w:rPr>
          <w:lang w:val="en-GB"/>
        </w:rPr>
      </w:pPr>
      <w:r w:rsidRPr="00005A56">
        <w:rPr>
          <w:lang w:val="en-GB"/>
        </w:rPr>
        <w:t>d) By ignoring the problem</w:t>
      </w:r>
    </w:p>
    <w:p w14:paraId="600A3699" w14:textId="77777777" w:rsidR="00714AB2" w:rsidRPr="00C0153E" w:rsidRDefault="00714AB2" w:rsidP="00714AB2">
      <w:pPr>
        <w:rPr>
          <w:b/>
          <w:i/>
          <w:color w:val="EE0000"/>
          <w:lang w:val="en-GB"/>
        </w:rPr>
      </w:pPr>
      <w:r w:rsidRPr="00005A56">
        <w:rPr>
          <w:b/>
          <w:i/>
          <w:color w:val="000000" w:themeColor="text1"/>
          <w:lang w:val="en-GB"/>
        </w:rPr>
        <w:t xml:space="preserve">Correct answer: b) </w:t>
      </w:r>
      <w:r w:rsidRPr="00C0153E">
        <w:rPr>
          <w:b/>
          <w:i/>
          <w:color w:val="EE0000"/>
          <w:lang w:val="en-GB"/>
        </w:rPr>
        <w:t>By using alternatives and rethinking the available</w:t>
      </w:r>
    </w:p>
    <w:p w14:paraId="02DD71CA" w14:textId="77777777" w:rsidR="00714AB2" w:rsidRPr="00005A56" w:rsidRDefault="00714AB2" w:rsidP="00714AB2">
      <w:pPr>
        <w:rPr>
          <w:lang w:val="en-GB"/>
        </w:rPr>
      </w:pPr>
    </w:p>
    <w:p w14:paraId="0462FC92" w14:textId="77777777" w:rsidR="00714AB2" w:rsidRPr="00005A56" w:rsidRDefault="00714AB2" w:rsidP="00714AB2">
      <w:pPr>
        <w:pStyle w:val="Questions"/>
        <w:rPr>
          <w:b/>
          <w:bCs w:val="0"/>
          <w:lang w:val="en-GB"/>
        </w:rPr>
      </w:pPr>
      <w:r w:rsidRPr="00005A56">
        <w:rPr>
          <w:b/>
          <w:bCs w:val="0"/>
          <w:lang w:val="en-GB"/>
        </w:rPr>
        <w:lastRenderedPageBreak/>
        <w:t>Question 7. What can unlock entrepreneurial behaviour in procurement?</w:t>
      </w:r>
    </w:p>
    <w:p w14:paraId="64802AA1" w14:textId="77777777" w:rsidR="00714AB2" w:rsidRPr="00005A56" w:rsidRDefault="00714AB2" w:rsidP="00714AB2">
      <w:pPr>
        <w:pStyle w:val="Questions"/>
        <w:numPr>
          <w:ilvl w:val="0"/>
          <w:numId w:val="0"/>
        </w:numPr>
        <w:ind w:left="1287"/>
        <w:rPr>
          <w:lang w:val="en-GB"/>
        </w:rPr>
      </w:pPr>
      <w:r w:rsidRPr="00005A56">
        <w:rPr>
          <w:lang w:val="en-GB"/>
        </w:rPr>
        <w:t>a) Recurrence of a problem</w:t>
      </w:r>
    </w:p>
    <w:p w14:paraId="23F05F29" w14:textId="77777777" w:rsidR="00714AB2" w:rsidRPr="00005A56" w:rsidRDefault="00714AB2" w:rsidP="00714AB2">
      <w:pPr>
        <w:pStyle w:val="Questions"/>
        <w:numPr>
          <w:ilvl w:val="0"/>
          <w:numId w:val="0"/>
        </w:numPr>
        <w:ind w:left="1287"/>
        <w:rPr>
          <w:lang w:val="en-GB"/>
        </w:rPr>
      </w:pPr>
      <w:r w:rsidRPr="00005A56">
        <w:rPr>
          <w:lang w:val="en-GB"/>
        </w:rPr>
        <w:t>b) Availability of additional resources</w:t>
      </w:r>
    </w:p>
    <w:p w14:paraId="577F7C0A" w14:textId="77777777" w:rsidR="00714AB2" w:rsidRPr="00005A56" w:rsidRDefault="00714AB2" w:rsidP="00714AB2">
      <w:pPr>
        <w:pStyle w:val="Questions"/>
        <w:numPr>
          <w:ilvl w:val="0"/>
          <w:numId w:val="0"/>
        </w:numPr>
        <w:ind w:left="1287"/>
        <w:rPr>
          <w:lang w:val="en-GB"/>
        </w:rPr>
      </w:pPr>
      <w:r w:rsidRPr="00005A56">
        <w:rPr>
          <w:lang w:val="en-GB"/>
        </w:rPr>
        <w:t>c) Approved shore guidance</w:t>
      </w:r>
    </w:p>
    <w:p w14:paraId="50C664CC" w14:textId="77777777" w:rsidR="00714AB2" w:rsidRPr="00005A56" w:rsidRDefault="00714AB2" w:rsidP="00714AB2">
      <w:pPr>
        <w:pStyle w:val="Questions"/>
        <w:numPr>
          <w:ilvl w:val="0"/>
          <w:numId w:val="0"/>
        </w:numPr>
        <w:ind w:left="1287"/>
        <w:rPr>
          <w:lang w:val="en-GB"/>
        </w:rPr>
      </w:pPr>
      <w:r w:rsidRPr="00005A56">
        <w:rPr>
          <w:lang w:val="en-GB"/>
        </w:rPr>
        <w:t>d) Sharp budget increase</w:t>
      </w:r>
    </w:p>
    <w:p w14:paraId="6615C5CA" w14:textId="77777777" w:rsidR="00714AB2" w:rsidRPr="00642A10" w:rsidRDefault="00714AB2" w:rsidP="00714AB2">
      <w:pPr>
        <w:rPr>
          <w:b/>
          <w:i/>
          <w:color w:val="EE0000"/>
          <w:lang w:val="en-GB"/>
        </w:rPr>
      </w:pPr>
      <w:r w:rsidRPr="00005A56">
        <w:rPr>
          <w:b/>
          <w:i/>
          <w:color w:val="000000" w:themeColor="text1"/>
          <w:lang w:val="en-GB"/>
        </w:rPr>
        <w:t xml:space="preserve">Correct answer: a) </w:t>
      </w:r>
      <w:r w:rsidRPr="00642A10">
        <w:rPr>
          <w:b/>
          <w:i/>
          <w:color w:val="EE0000"/>
          <w:lang w:val="en-GB"/>
        </w:rPr>
        <w:t>Recurrence</w:t>
      </w:r>
      <w:r w:rsidRPr="00642A10">
        <w:rPr>
          <w:color w:val="EE0000"/>
          <w:lang w:val="en-GB"/>
        </w:rPr>
        <w:t xml:space="preserve"> </w:t>
      </w:r>
      <w:r w:rsidRPr="00642A10">
        <w:rPr>
          <w:b/>
          <w:i/>
          <w:color w:val="EE0000"/>
          <w:lang w:val="en-GB"/>
        </w:rPr>
        <w:t>of a problem</w:t>
      </w:r>
    </w:p>
    <w:p w14:paraId="6C51D4DC" w14:textId="77777777" w:rsidR="00714AB2" w:rsidRPr="00005A56" w:rsidRDefault="00714AB2" w:rsidP="00714AB2">
      <w:pPr>
        <w:rPr>
          <w:lang w:val="en-GB"/>
        </w:rPr>
      </w:pPr>
    </w:p>
    <w:p w14:paraId="1A5FED24" w14:textId="77777777" w:rsidR="00714AB2" w:rsidRPr="00005A56" w:rsidRDefault="00714AB2" w:rsidP="00714AB2">
      <w:pPr>
        <w:pStyle w:val="Questions"/>
        <w:rPr>
          <w:b/>
          <w:bCs w:val="0"/>
          <w:lang w:val="en-GB"/>
        </w:rPr>
      </w:pPr>
      <w:r w:rsidRPr="00005A56">
        <w:rPr>
          <w:b/>
          <w:bCs w:val="0"/>
          <w:lang w:val="en-GB"/>
        </w:rPr>
        <w:t>Question 8. Which of the following is a type of entrepreneurial opportunity?</w:t>
      </w:r>
    </w:p>
    <w:p w14:paraId="6D19433C" w14:textId="77777777" w:rsidR="00714AB2" w:rsidRPr="00005A56" w:rsidRDefault="00714AB2" w:rsidP="00714AB2">
      <w:pPr>
        <w:pStyle w:val="Questions"/>
        <w:numPr>
          <w:ilvl w:val="0"/>
          <w:numId w:val="0"/>
        </w:numPr>
        <w:ind w:left="1287"/>
        <w:rPr>
          <w:lang w:val="en-GB"/>
        </w:rPr>
      </w:pPr>
      <w:r w:rsidRPr="00005A56">
        <w:rPr>
          <w:lang w:val="en-GB"/>
        </w:rPr>
        <w:t>a) Logistical - change in the delivery scheme</w:t>
      </w:r>
    </w:p>
    <w:p w14:paraId="7D3547BC" w14:textId="77777777" w:rsidR="00714AB2" w:rsidRPr="00005A56" w:rsidRDefault="00714AB2" w:rsidP="00714AB2">
      <w:pPr>
        <w:pStyle w:val="Questions"/>
        <w:numPr>
          <w:ilvl w:val="0"/>
          <w:numId w:val="0"/>
        </w:numPr>
        <w:ind w:left="1287"/>
        <w:rPr>
          <w:lang w:val="en-GB"/>
        </w:rPr>
      </w:pPr>
      <w:r w:rsidRPr="00005A56">
        <w:rPr>
          <w:lang w:val="en-GB"/>
        </w:rPr>
        <w:t>b) Passive - waiting for an external decision</w:t>
      </w:r>
    </w:p>
    <w:p w14:paraId="000DE9B7" w14:textId="77777777" w:rsidR="00714AB2" w:rsidRPr="00005A56" w:rsidRDefault="00714AB2" w:rsidP="00714AB2">
      <w:pPr>
        <w:pStyle w:val="Questions"/>
        <w:numPr>
          <w:ilvl w:val="0"/>
          <w:numId w:val="0"/>
        </w:numPr>
        <w:ind w:left="1287"/>
        <w:rPr>
          <w:lang w:val="en-GB"/>
        </w:rPr>
      </w:pPr>
      <w:r w:rsidRPr="00005A56">
        <w:rPr>
          <w:lang w:val="en-GB"/>
        </w:rPr>
        <w:t>c) Formal - execution of a standard procedure</w:t>
      </w:r>
    </w:p>
    <w:p w14:paraId="30CBD30B" w14:textId="77777777" w:rsidR="00714AB2" w:rsidRPr="00005A56" w:rsidRDefault="00714AB2" w:rsidP="00714AB2">
      <w:pPr>
        <w:pStyle w:val="Questions"/>
        <w:numPr>
          <w:ilvl w:val="0"/>
          <w:numId w:val="0"/>
        </w:numPr>
        <w:ind w:left="1287"/>
        <w:rPr>
          <w:lang w:val="en-GB"/>
        </w:rPr>
      </w:pPr>
      <w:r w:rsidRPr="00005A56">
        <w:rPr>
          <w:lang w:val="en-GB"/>
        </w:rPr>
        <w:t>d) Archival - recovery of old documents</w:t>
      </w:r>
    </w:p>
    <w:p w14:paraId="166C245E" w14:textId="77777777" w:rsidR="00714AB2" w:rsidRPr="00642A10" w:rsidRDefault="00714AB2" w:rsidP="00714AB2">
      <w:pPr>
        <w:rPr>
          <w:b/>
          <w:i/>
          <w:color w:val="FF0000"/>
          <w:lang w:val="en-GB"/>
        </w:rPr>
      </w:pPr>
      <w:r w:rsidRPr="00005A56">
        <w:rPr>
          <w:b/>
          <w:i/>
          <w:color w:val="000000" w:themeColor="text1"/>
          <w:lang w:val="en-GB"/>
        </w:rPr>
        <w:t xml:space="preserve">Correct answer: a) </w:t>
      </w:r>
      <w:r w:rsidRPr="00642A10">
        <w:rPr>
          <w:b/>
          <w:i/>
          <w:color w:val="FF0000"/>
          <w:lang w:val="en-GB"/>
        </w:rPr>
        <w:t xml:space="preserve">Logistical - a change in the </w:t>
      </w:r>
      <w:r w:rsidRPr="00A436ED">
        <w:rPr>
          <w:b/>
          <w:i/>
          <w:color w:val="FF0000"/>
          <w:lang w:val="en-GB"/>
        </w:rPr>
        <w:t>delivery scheme</w:t>
      </w:r>
    </w:p>
    <w:p w14:paraId="4DBBE351" w14:textId="77777777" w:rsidR="00714AB2" w:rsidRPr="00005A56" w:rsidRDefault="00714AB2" w:rsidP="00714AB2">
      <w:pPr>
        <w:rPr>
          <w:lang w:val="en-GB"/>
        </w:rPr>
      </w:pPr>
    </w:p>
    <w:p w14:paraId="3C0C8AF8" w14:textId="77777777" w:rsidR="00714AB2" w:rsidRPr="00005A56" w:rsidRDefault="00714AB2" w:rsidP="00714AB2">
      <w:pPr>
        <w:pStyle w:val="Questions"/>
        <w:rPr>
          <w:b/>
          <w:bCs w:val="0"/>
          <w:lang w:val="en-GB"/>
        </w:rPr>
      </w:pPr>
      <w:r w:rsidRPr="00005A56">
        <w:rPr>
          <w:b/>
          <w:bCs w:val="0"/>
          <w:lang w:val="en-GB"/>
        </w:rPr>
        <w:t>Question 9. What is the appropriate action when systematic waste of products is identified?</w:t>
      </w:r>
    </w:p>
    <w:p w14:paraId="483C1F30" w14:textId="77777777" w:rsidR="00714AB2" w:rsidRPr="00005A56" w:rsidRDefault="00714AB2" w:rsidP="00714AB2">
      <w:pPr>
        <w:pStyle w:val="Questions"/>
        <w:numPr>
          <w:ilvl w:val="0"/>
          <w:numId w:val="0"/>
        </w:numPr>
        <w:ind w:left="1287"/>
        <w:rPr>
          <w:lang w:val="en-GB"/>
        </w:rPr>
      </w:pPr>
      <w:r w:rsidRPr="00005A56">
        <w:rPr>
          <w:lang w:val="en-GB"/>
        </w:rPr>
        <w:t>a) Reduction of orders without analysis</w:t>
      </w:r>
    </w:p>
    <w:p w14:paraId="45855F23" w14:textId="77777777" w:rsidR="00714AB2" w:rsidRPr="00005A56" w:rsidRDefault="00714AB2" w:rsidP="00714AB2">
      <w:pPr>
        <w:pStyle w:val="Questions"/>
        <w:numPr>
          <w:ilvl w:val="0"/>
          <w:numId w:val="0"/>
        </w:numPr>
        <w:ind w:left="1287"/>
        <w:rPr>
          <w:lang w:val="en-GB"/>
        </w:rPr>
      </w:pPr>
      <w:r w:rsidRPr="00005A56">
        <w:rPr>
          <w:lang w:val="en-GB"/>
        </w:rPr>
        <w:t>b) Report to the master without proposals</w:t>
      </w:r>
    </w:p>
    <w:p w14:paraId="289F8E5E" w14:textId="77777777" w:rsidR="00714AB2" w:rsidRPr="00005A56" w:rsidRDefault="00714AB2" w:rsidP="00714AB2">
      <w:pPr>
        <w:pStyle w:val="Questions"/>
        <w:numPr>
          <w:ilvl w:val="0"/>
          <w:numId w:val="0"/>
        </w:numPr>
        <w:ind w:left="1287"/>
        <w:rPr>
          <w:lang w:val="en-GB"/>
        </w:rPr>
      </w:pPr>
      <w:r w:rsidRPr="00005A56">
        <w:rPr>
          <w:lang w:val="en-GB"/>
        </w:rPr>
        <w:t>c) Identifying the cause and proposing a specific change</w:t>
      </w:r>
    </w:p>
    <w:p w14:paraId="0C257F06" w14:textId="77777777" w:rsidR="00714AB2" w:rsidRPr="00005A56" w:rsidRDefault="00714AB2" w:rsidP="00714AB2">
      <w:pPr>
        <w:pStyle w:val="Questions"/>
        <w:numPr>
          <w:ilvl w:val="0"/>
          <w:numId w:val="0"/>
        </w:numPr>
        <w:ind w:left="1287"/>
        <w:rPr>
          <w:lang w:val="en-GB"/>
        </w:rPr>
      </w:pPr>
      <w:r w:rsidRPr="00005A56">
        <w:rPr>
          <w:lang w:val="en-GB"/>
        </w:rPr>
        <w:t>d) Ignoring if it is not in the job duties</w:t>
      </w:r>
    </w:p>
    <w:p w14:paraId="1586B89D" w14:textId="77777777" w:rsidR="00714AB2" w:rsidRPr="009F6AF4" w:rsidRDefault="00714AB2" w:rsidP="00714AB2">
      <w:pPr>
        <w:rPr>
          <w:color w:val="EE0000"/>
          <w:lang w:val="en-GB"/>
        </w:rPr>
      </w:pPr>
      <w:r w:rsidRPr="00005A56">
        <w:rPr>
          <w:b/>
          <w:i/>
          <w:color w:val="000000" w:themeColor="text1"/>
          <w:lang w:val="en-GB"/>
        </w:rPr>
        <w:t xml:space="preserve">Correct answer: c) </w:t>
      </w:r>
      <w:r w:rsidRPr="009F6AF4">
        <w:rPr>
          <w:b/>
          <w:i/>
          <w:color w:val="EE0000"/>
          <w:lang w:val="en-GB"/>
        </w:rPr>
        <w:t>Identify the cause and proposing a specific change</w:t>
      </w:r>
    </w:p>
    <w:p w14:paraId="6C6511AF" w14:textId="77777777" w:rsidR="00714AB2" w:rsidRPr="00005A56" w:rsidRDefault="00714AB2" w:rsidP="00714AB2">
      <w:pPr>
        <w:rPr>
          <w:lang w:val="en-GB"/>
        </w:rPr>
      </w:pPr>
    </w:p>
    <w:p w14:paraId="7C645EAE" w14:textId="77777777" w:rsidR="00714AB2" w:rsidRPr="00005A56" w:rsidRDefault="00714AB2" w:rsidP="00714AB2">
      <w:pPr>
        <w:pStyle w:val="Questions"/>
        <w:rPr>
          <w:b/>
          <w:bCs w:val="0"/>
          <w:lang w:val="en-GB"/>
        </w:rPr>
      </w:pPr>
      <w:r w:rsidRPr="00005A56">
        <w:rPr>
          <w:b/>
          <w:bCs w:val="0"/>
          <w:lang w:val="en-GB"/>
        </w:rPr>
        <w:t>Question 10. When does entrepreneurship start according to the study material?</w:t>
      </w:r>
    </w:p>
    <w:p w14:paraId="31914002" w14:textId="77777777" w:rsidR="00714AB2" w:rsidRPr="00005A56" w:rsidRDefault="00714AB2" w:rsidP="00714AB2">
      <w:pPr>
        <w:pStyle w:val="Questions"/>
        <w:numPr>
          <w:ilvl w:val="0"/>
          <w:numId w:val="0"/>
        </w:numPr>
        <w:ind w:left="1287"/>
        <w:rPr>
          <w:lang w:val="en-GB"/>
        </w:rPr>
      </w:pPr>
      <w:r w:rsidRPr="00005A56">
        <w:rPr>
          <w:lang w:val="en-GB"/>
        </w:rPr>
        <w:t>a) When routine no longer corresponds to reality</w:t>
      </w:r>
    </w:p>
    <w:p w14:paraId="2C515DE0" w14:textId="77777777" w:rsidR="00714AB2" w:rsidRPr="00005A56" w:rsidRDefault="00714AB2" w:rsidP="00714AB2">
      <w:pPr>
        <w:pStyle w:val="Questions"/>
        <w:numPr>
          <w:ilvl w:val="0"/>
          <w:numId w:val="0"/>
        </w:numPr>
        <w:ind w:left="1287"/>
        <w:rPr>
          <w:lang w:val="en-GB"/>
        </w:rPr>
      </w:pPr>
      <w:r w:rsidRPr="00005A56">
        <w:rPr>
          <w:lang w:val="en-GB"/>
        </w:rPr>
        <w:t xml:space="preserve">b) When the </w:t>
      </w:r>
      <w:r w:rsidRPr="00E50E10">
        <w:rPr>
          <w:lang w:val="en-GB"/>
        </w:rPr>
        <w:t>captain asks for it</w:t>
      </w:r>
    </w:p>
    <w:p w14:paraId="488B2959" w14:textId="77777777" w:rsidR="00714AB2" w:rsidRPr="00005A56" w:rsidRDefault="00714AB2" w:rsidP="00714AB2">
      <w:pPr>
        <w:pStyle w:val="Questions"/>
        <w:numPr>
          <w:ilvl w:val="0"/>
          <w:numId w:val="0"/>
        </w:numPr>
        <w:ind w:left="1287"/>
        <w:rPr>
          <w:lang w:val="en-GB"/>
        </w:rPr>
      </w:pPr>
      <w:r w:rsidRPr="00005A56">
        <w:rPr>
          <w:lang w:val="en-GB"/>
        </w:rPr>
        <w:t>c) After approval by the company</w:t>
      </w:r>
    </w:p>
    <w:p w14:paraId="1DBE2668" w14:textId="77777777" w:rsidR="00714AB2" w:rsidRPr="00005A56" w:rsidRDefault="00714AB2" w:rsidP="00714AB2">
      <w:pPr>
        <w:pStyle w:val="Questions"/>
        <w:numPr>
          <w:ilvl w:val="0"/>
          <w:numId w:val="0"/>
        </w:numPr>
        <w:ind w:left="1287"/>
        <w:rPr>
          <w:lang w:val="en-GB"/>
        </w:rPr>
      </w:pPr>
      <w:r w:rsidRPr="00005A56">
        <w:rPr>
          <w:lang w:val="en-GB"/>
        </w:rPr>
        <w:t>d) For new products only</w:t>
      </w:r>
    </w:p>
    <w:p w14:paraId="22D42CEA" w14:textId="77777777" w:rsidR="00714AB2" w:rsidRPr="00E50E10" w:rsidRDefault="00714AB2" w:rsidP="00714AB2">
      <w:pPr>
        <w:rPr>
          <w:b/>
          <w:i/>
          <w:color w:val="EE0000"/>
          <w:lang w:val="en-GB"/>
        </w:rPr>
      </w:pPr>
      <w:r w:rsidRPr="00005A56">
        <w:rPr>
          <w:b/>
          <w:i/>
          <w:color w:val="000000" w:themeColor="text1"/>
          <w:lang w:val="en-GB"/>
        </w:rPr>
        <w:t xml:space="preserve">Correct answer: a) </w:t>
      </w:r>
      <w:r w:rsidRPr="00E50E10">
        <w:rPr>
          <w:b/>
          <w:i/>
          <w:color w:val="EE0000"/>
          <w:lang w:val="en-GB"/>
        </w:rPr>
        <w:t>When routine no longer corresponds</w:t>
      </w:r>
      <w:r w:rsidRPr="00E50E10">
        <w:rPr>
          <w:color w:val="EE0000"/>
          <w:lang w:val="en-GB"/>
        </w:rPr>
        <w:t xml:space="preserve"> </w:t>
      </w:r>
      <w:r w:rsidRPr="00E50E10">
        <w:rPr>
          <w:b/>
          <w:i/>
          <w:color w:val="EE0000"/>
          <w:lang w:val="en-GB"/>
        </w:rPr>
        <w:t>reality</w:t>
      </w:r>
    </w:p>
    <w:p w14:paraId="40CBCB46" w14:textId="77777777" w:rsidR="00714AB2" w:rsidRPr="00005A56" w:rsidRDefault="00714AB2" w:rsidP="00714AB2">
      <w:pPr>
        <w:rPr>
          <w:lang w:val="en-GB"/>
        </w:rPr>
      </w:pPr>
    </w:p>
    <w:p w14:paraId="65421418" w14:textId="77777777" w:rsidR="00714AB2" w:rsidRPr="00005A56" w:rsidRDefault="00714AB2" w:rsidP="00714AB2">
      <w:pPr>
        <w:rPr>
          <w:lang w:val="en-GB"/>
        </w:rPr>
      </w:pP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19A9FB39" w14:textId="77777777" w:rsidR="00714AB2" w:rsidRPr="00005A56" w:rsidRDefault="00714AB2" w:rsidP="00714AB2">
      <w:pPr>
        <w:rPr>
          <w:lang w:val="en-GB"/>
        </w:rPr>
      </w:pPr>
      <w:r w:rsidRPr="00005A56">
        <w:rPr>
          <w:lang w:val="en-GB"/>
        </w:rPr>
        <w:t xml:space="preserve">With this quiz, you didn't just test your knowledge - you took an important step towards reflecting on your own role as an enterprising and responsible professional in the </w:t>
      </w:r>
      <w:r w:rsidRPr="00DD51C3">
        <w:rPr>
          <w:lang w:val="en-GB"/>
        </w:rPr>
        <w:t xml:space="preserve">onboard </w:t>
      </w:r>
      <w:r w:rsidRPr="00005A56">
        <w:rPr>
          <w:lang w:val="en-GB"/>
        </w:rPr>
        <w:t>environment.</w:t>
      </w:r>
    </w:p>
    <w:p w14:paraId="29177D12" w14:textId="77777777" w:rsidR="00714AB2" w:rsidRPr="00005A56" w:rsidRDefault="00714AB2" w:rsidP="00714AB2">
      <w:pPr>
        <w:rPr>
          <w:lang w:val="en-GB"/>
        </w:rPr>
      </w:pPr>
      <w:r w:rsidRPr="00005A56">
        <w:rPr>
          <w:lang w:val="en-GB"/>
        </w:rPr>
        <w:t>Regardless of the results, remember: entrepreneurship is not just knowledge - it is a mindset, a willingness to observe, to question, to propose solutions and to believe that change is possible - even in limited circumstances.</w:t>
      </w:r>
    </w:p>
    <w:p w14:paraId="0525DA55" w14:textId="77777777" w:rsidR="00714AB2" w:rsidRPr="00005A56" w:rsidRDefault="00714AB2" w:rsidP="00714AB2">
      <w:pPr>
        <w:rPr>
          <w:lang w:val="en-GB"/>
        </w:rPr>
      </w:pPr>
      <w:r w:rsidRPr="00005A56">
        <w:rPr>
          <w:lang w:val="en-GB"/>
        </w:rPr>
        <w:t>Be curious and don't be afraid to think in new ways - that's how all meaningful improvements begin.</w:t>
      </w:r>
    </w:p>
    <w:p w14:paraId="1835AA99" w14:textId="77777777" w:rsidR="00714AB2" w:rsidRPr="00005A56" w:rsidRDefault="00714AB2" w:rsidP="00714AB2">
      <w:pPr>
        <w:rPr>
          <w:lang w:val="en-GB"/>
        </w:rPr>
      </w:pPr>
      <w:r w:rsidRPr="00005A56">
        <w:rPr>
          <w:lang w:val="en-GB"/>
        </w:rPr>
        <w:t>Good luck in your professional development - and may every difficulty be a new opportunity!</w:t>
      </w:r>
    </w:p>
    <w:p w14:paraId="5DDE8081" w14:textId="77777777" w:rsidR="00714AB2" w:rsidRPr="00005A56" w:rsidRDefault="00714AB2" w:rsidP="00714AB2">
      <w:pPr>
        <w:jc w:val="center"/>
        <w:rPr>
          <w:bCs/>
          <w:i/>
          <w:color w:val="0070C0"/>
          <w:lang w:val="en-GB"/>
        </w:rPr>
      </w:pP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3560B" w14:textId="77777777" w:rsidR="00916406" w:rsidRDefault="00916406" w:rsidP="000E602D">
      <w:r>
        <w:separator/>
      </w:r>
    </w:p>
  </w:endnote>
  <w:endnote w:type="continuationSeparator" w:id="0">
    <w:p w14:paraId="470EDC40" w14:textId="77777777" w:rsidR="00916406" w:rsidRDefault="00916406"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a8"/>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a8"/>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84200" w14:textId="77777777" w:rsidR="00916406" w:rsidRDefault="00916406" w:rsidP="000E602D">
      <w:r>
        <w:separator/>
      </w:r>
    </w:p>
  </w:footnote>
  <w:footnote w:type="continuationSeparator" w:id="0">
    <w:p w14:paraId="321172A5" w14:textId="77777777" w:rsidR="00916406" w:rsidRDefault="00916406"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a6"/>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 w15:restartNumberingAfterBreak="0">
    <w:nsid w:val="2B5F262E"/>
    <w:multiLevelType w:val="hybridMultilevel"/>
    <w:tmpl w:val="176CE2E0"/>
    <w:lvl w:ilvl="0" w:tplc="83861B9E">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875967448">
    <w:abstractNumId w:val="1"/>
  </w:num>
  <w:num w:numId="5" w16cid:durableId="493958081">
    <w:abstractNumId w:val="1"/>
    <w:lvlOverride w:ilvl="0">
      <w:startOverride w:val="1"/>
    </w:lvlOverride>
  </w:num>
  <w:num w:numId="6" w16cid:durableId="1863737523">
    <w:abstractNumId w:val="1"/>
  </w:num>
  <w:num w:numId="7" w16cid:durableId="1778719524">
    <w:abstractNumId w:val="1"/>
  </w:num>
  <w:num w:numId="8" w16cid:durableId="1904178466">
    <w:abstractNumId w:val="1"/>
  </w:num>
  <w:num w:numId="9" w16cid:durableId="1183978373">
    <w:abstractNumId w:val="1"/>
  </w:num>
  <w:num w:numId="10" w16cid:durableId="1619221347">
    <w:abstractNumId w:val="1"/>
  </w:num>
  <w:num w:numId="11" w16cid:durableId="1686789271">
    <w:abstractNumId w:val="1"/>
  </w:num>
  <w:num w:numId="12" w16cid:durableId="1867519479">
    <w:abstractNumId w:val="1"/>
  </w:num>
  <w:num w:numId="13" w16cid:durableId="1119909120">
    <w:abstractNumId w:val="1"/>
  </w:num>
  <w:num w:numId="14" w16cid:durableId="1292246889">
    <w:abstractNumId w:val="1"/>
  </w:num>
  <w:num w:numId="15" w16cid:durableId="1643266844">
    <w:abstractNumId w:val="1"/>
  </w:num>
  <w:num w:numId="16" w16cid:durableId="735475647">
    <w:abstractNumId w:val="1"/>
  </w:num>
  <w:num w:numId="17" w16cid:durableId="1572233747">
    <w:abstractNumId w:val="1"/>
  </w:num>
  <w:num w:numId="18" w16cid:durableId="221645578">
    <w:abstractNumId w:val="1"/>
  </w:num>
  <w:num w:numId="19" w16cid:durableId="2047833799">
    <w:abstractNumId w:val="1"/>
  </w:num>
  <w:num w:numId="20" w16cid:durableId="1566986907">
    <w:abstractNumId w:val="1"/>
  </w:num>
  <w:num w:numId="21" w16cid:durableId="285894720">
    <w:abstractNumId w:val="1"/>
  </w:num>
  <w:num w:numId="22" w16cid:durableId="2028558785">
    <w:abstractNumId w:val="1"/>
  </w:num>
  <w:num w:numId="23" w16cid:durableId="918438787">
    <w:abstractNumId w:val="1"/>
  </w:num>
  <w:num w:numId="24" w16cid:durableId="667827149">
    <w:abstractNumId w:val="1"/>
  </w:num>
  <w:num w:numId="25" w16cid:durableId="1291085745">
    <w:abstractNumId w:val="1"/>
  </w:num>
  <w:num w:numId="26" w16cid:durableId="1195079471">
    <w:abstractNumId w:val="1"/>
  </w:num>
  <w:num w:numId="27" w16cid:durableId="1104038027">
    <w:abstractNumId w:val="1"/>
  </w:num>
  <w:num w:numId="28" w16cid:durableId="1708067070">
    <w:abstractNumId w:val="1"/>
  </w:num>
  <w:num w:numId="29" w16cid:durableId="1524320422">
    <w:abstractNumId w:val="1"/>
  </w:num>
  <w:num w:numId="30" w16cid:durableId="1989169296">
    <w:abstractNumId w:val="1"/>
  </w:num>
  <w:num w:numId="31" w16cid:durableId="775250340">
    <w:abstractNumId w:val="1"/>
  </w:num>
  <w:num w:numId="32" w16cid:durableId="1991902882">
    <w:abstractNumId w:val="1"/>
  </w:num>
  <w:num w:numId="33" w16cid:durableId="1483233590">
    <w:abstractNumId w:val="1"/>
  </w:num>
  <w:num w:numId="34" w16cid:durableId="181743438">
    <w:abstractNumId w:val="1"/>
  </w:num>
  <w:num w:numId="35" w16cid:durableId="723872789">
    <w:abstractNumId w:val="1"/>
  </w:num>
  <w:num w:numId="36" w16cid:durableId="1147940676">
    <w:abstractNumId w:val="1"/>
  </w:num>
  <w:num w:numId="37" w16cid:durableId="157831833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9"/>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135EF"/>
    <w:rsid w:val="00020A40"/>
    <w:rsid w:val="00021772"/>
    <w:rsid w:val="00035EEF"/>
    <w:rsid w:val="000420FB"/>
    <w:rsid w:val="00042FCB"/>
    <w:rsid w:val="00060E44"/>
    <w:rsid w:val="000612A2"/>
    <w:rsid w:val="00062874"/>
    <w:rsid w:val="00063587"/>
    <w:rsid w:val="00071F9A"/>
    <w:rsid w:val="0007285F"/>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5DAA"/>
    <w:rsid w:val="0018598D"/>
    <w:rsid w:val="00185E06"/>
    <w:rsid w:val="00195020"/>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C6D9F"/>
    <w:rsid w:val="006D6F93"/>
    <w:rsid w:val="006E7613"/>
    <w:rsid w:val="006F038C"/>
    <w:rsid w:val="00705B67"/>
    <w:rsid w:val="00714AB2"/>
    <w:rsid w:val="007155FE"/>
    <w:rsid w:val="00721882"/>
    <w:rsid w:val="00732039"/>
    <w:rsid w:val="00733A67"/>
    <w:rsid w:val="00743F4D"/>
    <w:rsid w:val="0074522C"/>
    <w:rsid w:val="007508D1"/>
    <w:rsid w:val="00754576"/>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68EF"/>
    <w:rsid w:val="00A71250"/>
    <w:rsid w:val="00A75C20"/>
    <w:rsid w:val="00A84082"/>
    <w:rsid w:val="00A92518"/>
    <w:rsid w:val="00A92ADE"/>
    <w:rsid w:val="00A94009"/>
    <w:rsid w:val="00AB3293"/>
    <w:rsid w:val="00AC1624"/>
    <w:rsid w:val="00AC4583"/>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90F44"/>
    <w:rsid w:val="00C9430F"/>
    <w:rsid w:val="00C959E1"/>
    <w:rsid w:val="00CA148D"/>
    <w:rsid w:val="00CA6162"/>
    <w:rsid w:val="00CB20C3"/>
    <w:rsid w:val="00CB4FB0"/>
    <w:rsid w:val="00CB6E24"/>
    <w:rsid w:val="00CC0040"/>
    <w:rsid w:val="00CC793A"/>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7</cp:revision>
  <cp:lastPrinted>2025-01-24T14:36:00Z</cp:lastPrinted>
  <dcterms:created xsi:type="dcterms:W3CDTF">2025-05-26T17:41:00Z</dcterms:created>
  <dcterms:modified xsi:type="dcterms:W3CDTF">2025-05-2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